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13420E" w14:textId="27C88836" w:rsidR="002F2A84" w:rsidRDefault="005E281E">
      <w:pPr>
        <w:rPr>
          <w:rFonts w:ascii="Times New Roman" w:hAnsi="Times New Roman" w:cs="Times New Roman"/>
          <w:sz w:val="24"/>
          <w:szCs w:val="24"/>
        </w:rPr>
      </w:pPr>
      <w:r w:rsidRPr="005E281E">
        <w:rPr>
          <w:rFonts w:ascii="Times New Roman" w:hAnsi="Times New Roman" w:cs="Times New Roman"/>
          <w:b/>
          <w:bCs/>
          <w:sz w:val="24"/>
          <w:szCs w:val="24"/>
        </w:rPr>
        <w:t>Team Name</w:t>
      </w:r>
      <w:r w:rsidRPr="005E281E">
        <w:rPr>
          <w:rFonts w:ascii="Times New Roman" w:hAnsi="Times New Roman" w:cs="Times New Roman"/>
          <w:sz w:val="24"/>
          <w:szCs w:val="24"/>
        </w:rPr>
        <w:t>: Privacy-Aware AI</w:t>
      </w:r>
    </w:p>
    <w:p w14:paraId="498C6687" w14:textId="01BF189F" w:rsidR="005E281E" w:rsidRDefault="005E281E">
      <w:pPr>
        <w:rPr>
          <w:rFonts w:ascii="Times New Roman" w:hAnsi="Times New Roman" w:cs="Times New Roman"/>
          <w:sz w:val="24"/>
          <w:szCs w:val="24"/>
        </w:rPr>
      </w:pPr>
      <w:r w:rsidRPr="005E281E">
        <w:rPr>
          <w:rFonts w:ascii="Times New Roman" w:hAnsi="Times New Roman" w:cs="Times New Roman"/>
          <w:b/>
          <w:bCs/>
          <w:sz w:val="24"/>
          <w:szCs w:val="24"/>
        </w:rPr>
        <w:t>Project Title:</w:t>
      </w:r>
      <w:r w:rsidRPr="005E281E">
        <w:rPr>
          <w:rFonts w:ascii="Times New Roman" w:hAnsi="Times New Roman" w:cs="Times New Roman"/>
          <w:sz w:val="24"/>
          <w:szCs w:val="24"/>
        </w:rPr>
        <w:t xml:space="preserve"> </w:t>
      </w:r>
      <w:r w:rsidR="00954A45" w:rsidRPr="00954A45">
        <w:rPr>
          <w:rFonts w:ascii="Times New Roman" w:hAnsi="Times New Roman" w:cs="Times New Roman"/>
          <w:sz w:val="24"/>
          <w:szCs w:val="24"/>
        </w:rPr>
        <w:t>Safeguarding Tomorrow's Data Landscape: Young Digital Citizens' Perspectives on Privacy within AI Systems</w:t>
      </w:r>
    </w:p>
    <w:p w14:paraId="3CBD9A0A" w14:textId="0EF01A77" w:rsidR="00F01082" w:rsidRDefault="00F01082">
      <w:pPr>
        <w:rPr>
          <w:rFonts w:ascii="Times New Roman" w:hAnsi="Times New Roman" w:cs="Times New Roman"/>
          <w:sz w:val="24"/>
          <w:szCs w:val="24"/>
        </w:rPr>
      </w:pPr>
      <w:r w:rsidRPr="00F01082">
        <w:rPr>
          <w:rFonts w:ascii="Times New Roman" w:hAnsi="Times New Roman" w:cs="Times New Roman"/>
          <w:sz w:val="24"/>
          <w:szCs w:val="24"/>
        </w:rPr>
        <w:t>This project seeks to comprehensively explore privacy within AI systems, with a particular focus on the perspectives of young digital citizens.</w:t>
      </w:r>
    </w:p>
    <w:p w14:paraId="215A9B4C" w14:textId="48B999DB" w:rsidR="00F01082" w:rsidRPr="000C750E" w:rsidRDefault="000C75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750E">
        <w:rPr>
          <w:rFonts w:ascii="Times New Roman" w:hAnsi="Times New Roman" w:cs="Times New Roman"/>
          <w:b/>
          <w:bCs/>
          <w:sz w:val="24"/>
          <w:szCs w:val="24"/>
        </w:rPr>
        <w:t>Activities:</w:t>
      </w:r>
    </w:p>
    <w:p w14:paraId="0B6F7BF3" w14:textId="296B39BB" w:rsidR="000C750E" w:rsidRDefault="000C750E" w:rsidP="009154F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rvey </w:t>
      </w:r>
      <w:r w:rsidRPr="000C750E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link to it</w:t>
      </w:r>
    </w:p>
    <w:p w14:paraId="7EB5F8D8" w14:textId="7CF4050D" w:rsidR="00CB4BA9" w:rsidRPr="00CB4BA9" w:rsidRDefault="00CB4BA9" w:rsidP="00CB4BA9">
      <w:pPr>
        <w:ind w:left="720"/>
        <w:rPr>
          <w:rFonts w:ascii="Times New Roman" w:hAnsi="Times New Roman" w:cs="Times New Roman"/>
          <w:b/>
          <w:bCs/>
          <w:sz w:val="20"/>
          <w:szCs w:val="20"/>
        </w:rPr>
      </w:pPr>
      <w:r w:rsidRPr="00CB4BA9">
        <w:rPr>
          <w:rFonts w:ascii="Times New Roman" w:hAnsi="Times New Roman" w:cs="Times New Roman"/>
          <w:b/>
          <w:bCs/>
          <w:sz w:val="20"/>
          <w:szCs w:val="20"/>
        </w:rPr>
        <w:t>{</w:t>
      </w:r>
      <w:r w:rsidRPr="00CB4BA9">
        <w:rPr>
          <w:sz w:val="18"/>
          <w:szCs w:val="18"/>
        </w:rPr>
        <w:t xml:space="preserve"> </w:t>
      </w:r>
      <w:r w:rsidRPr="00CB4BA9">
        <w:rPr>
          <w:rFonts w:ascii="Times New Roman" w:hAnsi="Times New Roman" w:cs="Times New Roman"/>
          <w:b/>
          <w:bCs/>
          <w:sz w:val="20"/>
          <w:szCs w:val="20"/>
        </w:rPr>
        <w:t>-How do young digital citizens perceive privacy in the context of AI systems?</w:t>
      </w:r>
    </w:p>
    <w:p w14:paraId="43C224E6" w14:textId="69E8F565" w:rsidR="00CB4BA9" w:rsidRPr="00CB4BA9" w:rsidRDefault="00CB4BA9" w:rsidP="00CB4BA9">
      <w:pPr>
        <w:ind w:left="720"/>
        <w:rPr>
          <w:rFonts w:ascii="Times New Roman" w:hAnsi="Times New Roman" w:cs="Times New Roman"/>
          <w:b/>
          <w:bCs/>
          <w:sz w:val="20"/>
          <w:szCs w:val="20"/>
        </w:rPr>
      </w:pPr>
      <w:r w:rsidRPr="00CB4BA9">
        <w:rPr>
          <w:rFonts w:ascii="Times New Roman" w:hAnsi="Times New Roman" w:cs="Times New Roman"/>
          <w:b/>
          <w:bCs/>
          <w:sz w:val="20"/>
          <w:szCs w:val="20"/>
        </w:rPr>
        <w:t>-What are the specific concerns and expectations of young users regarding data sharing, transparency, and control in AI applications?}</w:t>
      </w:r>
    </w:p>
    <w:p w14:paraId="3D87F6F1" w14:textId="790B6B47" w:rsidR="000C750E" w:rsidRDefault="000C750E" w:rsidP="009154F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rviews</w:t>
      </w:r>
    </w:p>
    <w:p w14:paraId="6CFAC113" w14:textId="0CC66D9E" w:rsidR="000C750E" w:rsidRDefault="000C750E" w:rsidP="009154F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ocus Group Study</w:t>
      </w:r>
    </w:p>
    <w:p w14:paraId="06C8DEC0" w14:textId="7DFA2042" w:rsidR="00725B26" w:rsidRDefault="00F253BF" w:rsidP="009154F3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pcoming</w:t>
      </w:r>
      <w:r w:rsidR="005D7C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D7C96" w:rsidRPr="005D7C96">
        <w:rPr>
          <w:rFonts w:ascii="Times New Roman" w:hAnsi="Times New Roman" w:cs="Times New Roman"/>
          <w:b/>
          <w:bCs/>
          <w:sz w:val="24"/>
          <w:szCs w:val="24"/>
        </w:rPr>
        <w:sym w:font="Wingdings" w:char="F0E0"/>
      </w:r>
      <w:r w:rsidR="005D7C9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42F71">
        <w:rPr>
          <w:rFonts w:ascii="Times New Roman" w:hAnsi="Times New Roman" w:cs="Times New Roman"/>
          <w:b/>
          <w:bCs/>
          <w:sz w:val="24"/>
          <w:szCs w:val="24"/>
        </w:rPr>
        <w:t>Online Webinars</w:t>
      </w:r>
      <w:r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342F71">
        <w:rPr>
          <w:rFonts w:ascii="Times New Roman" w:hAnsi="Times New Roman" w:cs="Times New Roman"/>
          <w:b/>
          <w:bCs/>
          <w:sz w:val="24"/>
          <w:szCs w:val="24"/>
        </w:rPr>
        <w:t xml:space="preserve"> Workshops</w:t>
      </w:r>
    </w:p>
    <w:p w14:paraId="0C300D8F" w14:textId="2A18BDC7" w:rsidR="0032497C" w:rsidRDefault="0032497C" w:rsidP="00D16C8E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ivacy Guidelines </w:t>
      </w:r>
    </w:p>
    <w:p w14:paraId="7C9CEAB3" w14:textId="07700F76" w:rsidR="009154F3" w:rsidRPr="005E281E" w:rsidRDefault="009154F3" w:rsidP="009154F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ublications : </w:t>
      </w:r>
      <w:r w:rsidR="00CB1BAF">
        <w:rPr>
          <w:rFonts w:ascii="Times New Roman" w:hAnsi="Times New Roman" w:cs="Times New Roman"/>
          <w:b/>
          <w:bCs/>
          <w:sz w:val="24"/>
          <w:szCs w:val="24"/>
        </w:rPr>
        <w:t>{</w:t>
      </w:r>
      <w:r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="00CB1BAF">
        <w:rPr>
          <w:rFonts w:ascii="Times New Roman" w:hAnsi="Times New Roman" w:cs="Times New Roman"/>
          <w:b/>
          <w:bCs/>
          <w:sz w:val="24"/>
          <w:szCs w:val="24"/>
        </w:rPr>
        <w:t>}</w:t>
      </w:r>
    </w:p>
    <w:sectPr w:rsidR="009154F3" w:rsidRPr="005E281E" w:rsidSect="00A51EE5">
      <w:pgSz w:w="12240" w:h="15840"/>
      <w:pgMar w:top="1418" w:right="1418" w:bottom="1418" w:left="1418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wNDWwNDCzMDY3MDBW0lEKTi0uzszPAykwrAUANISbyywAAAA="/>
  </w:docVars>
  <w:rsids>
    <w:rsidRoot w:val="00D931D8"/>
    <w:rsid w:val="000C750E"/>
    <w:rsid w:val="002F2A84"/>
    <w:rsid w:val="0032497C"/>
    <w:rsid w:val="00342F71"/>
    <w:rsid w:val="00431C6B"/>
    <w:rsid w:val="005171F7"/>
    <w:rsid w:val="005D7C96"/>
    <w:rsid w:val="005E281E"/>
    <w:rsid w:val="00725B26"/>
    <w:rsid w:val="009154F3"/>
    <w:rsid w:val="00954A45"/>
    <w:rsid w:val="00A51EE5"/>
    <w:rsid w:val="00CB1BAF"/>
    <w:rsid w:val="00CB4BA9"/>
    <w:rsid w:val="00D16C8E"/>
    <w:rsid w:val="00D41857"/>
    <w:rsid w:val="00D931D8"/>
    <w:rsid w:val="00EC412D"/>
    <w:rsid w:val="00ED4F1A"/>
    <w:rsid w:val="00F01082"/>
    <w:rsid w:val="00F25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64F79"/>
  <w15:chartTrackingRefBased/>
  <w15:docId w15:val="{6C96AF08-2633-407C-8C5C-D869DE662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31D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931D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931D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931D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931D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31D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31D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31D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31D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31D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931D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931D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931D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931D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931D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931D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931D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931D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931D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31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31D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931D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931D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931D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931D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931D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931D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931D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931D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Shrestha</dc:creator>
  <cp:keywords/>
  <dc:description/>
  <cp:lastModifiedBy>Ajay Shrestha</cp:lastModifiedBy>
  <cp:revision>15</cp:revision>
  <dcterms:created xsi:type="dcterms:W3CDTF">2024-07-09T16:11:00Z</dcterms:created>
  <dcterms:modified xsi:type="dcterms:W3CDTF">2024-07-09T17:35:00Z</dcterms:modified>
</cp:coreProperties>
</file>